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ian</w:t>
      </w:r>
      <w:r>
        <w:t xml:space="preserve"> </w:t>
      </w:r>
      <w:r>
        <w:t xml:space="preserve">-</w:t>
      </w:r>
      <w:r>
        <w:t xml:space="preserve"> </w:t>
      </w:r>
      <w:r>
        <w:t xml:space="preserve">Nigeria</w:t>
      </w:r>
      <w:r>
        <w:t xml:space="preserve"> </w:t>
      </w:r>
      <w:r>
        <w:t xml:space="preserve">Abuja</w:t>
      </w:r>
    </w:p>
    <w:bookmarkStart w:id="21" w:name="personal-statement"/>
    <w:p>
      <w:pPr>
        <w:pStyle w:val="Heading1"/>
      </w:pPr>
      <w:r>
        <w:t xml:space="preserve">Personal Statement</w:t>
      </w:r>
    </w:p>
    <w:bookmarkStart w:id="20" w:name="X310f984911ef7fd958ad1fc39c7b069fd194fc4"/>
    <w:p>
      <w:pPr>
        <w:pStyle w:val="Heading2"/>
      </w:pPr>
      <w:r>
        <w:t xml:space="preserve">A Mathematician's Commitment to Advancing Knowledge in Nigeria Abuja</w:t>
      </w:r>
    </w:p>
    <w:p>
      <w:pPr>
        <w:pStyle w:val="FirstParagraph"/>
      </w:pPr>
      <w:r>
        <w:t xml:space="preserve">From my earliest encounters with mathematical patterns in the intricate geometric designs of Nigerian adinkra cloth to solving complex equations as an undergraduate at the University of Abuja, mathematics has been both a language and a lens through which I perceive the world. This Personal Statement articulates my journey as a Mathematician dedicated to contributing meaningfully to Nigeria's intellectual landscape, with particular focus on Abuja as the epicenter of national progress where mathematical excellence can catalyze transformative development.</w:t>
      </w:r>
    </w:p>
    <w:p>
      <w:pPr>
        <w:pStyle w:val="BodyText"/>
      </w:pPr>
      <w:r>
        <w:t xml:space="preserve">My academic foundation was forged at the University of Abuja, where I earned my Bachelor of Science in Mathematics with First Class Honors. During my studies, I immersed myself not only in theoretical frameworks but also in applying mathematics to real-world Nigerian challenges. My undergraduate thesis on "Optimizing Agricultural Resource Allocation Using Linear Programming for Northern Nigerian Farmers" was recognized by the National Mathematical Center (NMC) in Abuja, highlighting how mathematical modeling can address critical issues facing our nation's food security. This project involved fieldwork across Kaduna and Kano states, where I collected crop yield data and developed algorithms that improved irrigation efficiency by 27% for participating farming communities – a testament to mathematics as a practical force for socioeconomic change in Nigeria.</w:t>
      </w:r>
    </w:p>
    <w:p>
      <w:pPr>
        <w:pStyle w:val="BodyText"/>
      </w:pPr>
      <w:r>
        <w:t xml:space="preserve">My commitment deepened during my Master of Science in Applied Mathematics at Ahmadu Bello University, Zaria, where I specialized in computational mathematics. While studying elsewhere, I maintained strong ties to Abuja through collaborative research with the National Mathematical Center (NMC), Nigeria's premier institution for mathematical sciences. As a research intern at NMC from 2020-2021, I contributed to the "National Data Analytics Project," developing statistical models to predict urban traffic patterns in Abuja using GPS data from public transportation networks. This work directly supported the Federal Capital Territory Administration's infrastructure planning initiatives and was later adopted by the Abuja Metropolitan Area Transport Authority (AMATA) for route optimization during peak hours. The experience taught me that a Mathematician's value lies not merely in abstract discovery but in translating theoretical rigor into tangible solutions for Nigerian cities.</w:t>
      </w:r>
    </w:p>
    <w:p>
      <w:pPr>
        <w:pStyle w:val="BodyText"/>
      </w:pPr>
      <w:r>
        <w:t xml:space="preserve">What distinguishes my approach as a Mathematician is my unwavering focus on contextual relevance to Nigeria's unique challenges. In 2022, I co-founded "Math4Naija," an initiative that brings university mathematics students to Abuja public secondary schools in under-resourced communities. Through this program, we've developed culturally responsive teaching materials – using examples from Nigerian history, music (like the rhythm structures of juju and highlife), and local market economies to demonstrate algebraic concepts. In a pilot program at Government Secondary School, Gwagwalada, student performance in mathematics improved by 40% within one academic year. This work embodies my conviction that mathematical literacy is a national imperative for Nigeria's technological advancement, particularly as Abuja positions itself as Africa's hub for innovation and digital transformation.</w:t>
      </w:r>
    </w:p>
    <w:p>
      <w:pPr>
        <w:pStyle w:val="BodyText"/>
      </w:pPr>
      <w:r>
        <w:t xml:space="preserve">My professional philosophy centers on the symbiotic relationship between fundamental research and applied problem-solving within the Nigerian ecosystem. While serving as a Teaching Assistant at Abuja-based International University of Africa (IUA), I designed a course, "Mathematics for Sustainable Development," that integrated Nigeria's Vision 2030 goals with mathematical concepts. Students analyzed data on renewable energy adoption in Abuja's new eco-friendly neighborhoods and developed optimization models for solar microgrids. This initiative received support from the Abuja City Council as part of its Smart City development framework, proving that academic rigor can directly inform municipal policy.</w:t>
      </w:r>
    </w:p>
    <w:p>
      <w:pPr>
        <w:pStyle w:val="BodyText"/>
      </w:pPr>
      <w:r>
        <w:t xml:space="preserve">Why Nigeria? Why specifically Abuja? The answer lies in recognizing that mathematical excellence must be nurtured within our national context. As a Mathematician, I believe Nigeria's greatest resource isn't oil or minerals – it's the intellectual capital of its people. Abuja, as the political and administrative heart of the nation, offers a unique opportunity to influence policy at scale. The National Mathematical Center in Abuja is already building bridges between academia and government; I aim to strengthen these connections through my research on predictive analytics for public health resource distribution – particularly crucial given Nigeria's evolving healthcare challenges. My goal is to establish a collaborative hub at the University of Abuja where Mathematicians can work directly with agencies like the National Bureau of Statistics, NAFDAC, and the Ministry of Science and Technology to develop locally relevant mathematical solutions.</w:t>
      </w:r>
    </w:p>
    <w:p>
      <w:pPr>
        <w:pStyle w:val="BodyText"/>
      </w:pPr>
      <w:r>
        <w:t xml:space="preserve">Looking ahead, I envision leveraging my expertise to contribute to Nigeria's emerging STEM ecosystem in Abuja. I am particularly excited about opportunities with organizations like the Nigerian Academy of Science and the Federal Ministry of Education, where mathematics can be integrated into national curricula to foster critical thinking from primary education onward. My long-term vision includes developing a postgraduate research program focused on "Mathematical Modeling for African Urban Systems" – an initiative that would position Abuja as a global center for urban analytics, attracting international scholars while addressing the specific challenges of rapidly growing African cities like ours.</w:t>
      </w:r>
    </w:p>
    <w:p>
      <w:pPr>
        <w:pStyle w:val="BodyText"/>
      </w:pPr>
      <w:r>
        <w:t xml:space="preserve">As I continue my journey as a Mathematician in Nigeria, I am acutely aware that our nation's progress is mathematically interdependent: education systems require statistical assessment; infrastructure needs engineering mathematics; economic policies demand econometric modeling. In Abuja – where government meets innovation – there is no greater honor than to serve as a bridge between abstract mathematical truth and concrete national development. This Personal Statement reflects not merely my academic trajectory, but my steadfast commitment to ensuring that the language of numbers becomes the universal language of Nigeria's advancement. I am ready to bring my passion for mathematics, contextual understanding of Nigerian challenges, and proven ability in collaborative problem-solving to contribute meaningfully to Abuja's intellectual landscape and Nigeria's future.</w:t>
      </w:r>
    </w:p>
    <w:p>
      <w:pPr>
        <w:pStyle w:val="BodyText"/>
      </w:pPr>
      <w:r>
        <w:t xml:space="preserve">"In mathematics, we do not just seek answers – we build the tools that allow society to ask better questions." This principle guides my work as a Mathematician committed to serving Nigeria through excellence in Abuj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ian - Nigeria Abuja</dc:title>
  <dc:creator/>
  <dc:language>en</dc:language>
  <cp:keywords/>
  <dcterms:created xsi:type="dcterms:W3CDTF">2026-07-15T07:46:58Z</dcterms:created>
  <dcterms:modified xsi:type="dcterms:W3CDTF">2026-07-15T07:46:58Z</dcterms:modified>
</cp:coreProperties>
</file>

<file path=docProps/custom.xml><?xml version="1.0" encoding="utf-8"?>
<Properties xmlns="http://schemas.openxmlformats.org/officeDocument/2006/custom-properties" xmlns:vt="http://schemas.openxmlformats.org/officeDocument/2006/docPropsVTypes"/>
</file>